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1" w:name="X6d538725ac112c090bff23ce4ffdb0d679ffe94"/>
    <w:p>
      <w:pPr>
        <w:pStyle w:val="Heading1"/>
      </w:pPr>
      <w:r>
        <w:t xml:space="preserve">SCHOLARSHIP APPLICATION LETTER FOR SCHOOL COUNSELOR TRAINING</w:t>
      </w:r>
    </w:p>
    <w:p>
      <w:pPr>
        <w:pStyle w:val="FirstParagraph"/>
      </w:pPr>
      <w:r>
        <w:t xml:space="preserve">Submitted to the Johannesburg Education Foundation Scholarship Committee</w:t>
      </w:r>
      <w:r>
        <w:br/>
      </w:r>
      <w:r>
        <w:t xml:space="preserve">South Africa Johannesburg | October 26, 2023</w:t>
      </w:r>
    </w:p>
    <w:bookmarkStart w:id="20" w:name="to-the-esteemed-scholarship-committee"/>
    <w:p>
      <w:pPr>
        <w:pStyle w:val="Heading2"/>
      </w:pPr>
      <w:r>
        <w:t xml:space="preserve">To the Esteemed Scholarship Committee,</w:t>
      </w:r>
    </w:p>
    <w:p>
      <w:pPr>
        <w:pStyle w:val="FirstParagraph"/>
      </w:pPr>
      <w:r>
        <w:t xml:space="preserve">Dear Members of the Johannesburg Education Foundation Scholarship Committee,</w:t>
      </w:r>
    </w:p>
    <w:p>
      <w:pPr>
        <w:pStyle w:val="BodyText"/>
      </w:pPr>
      <w:r>
        <w:t xml:space="preserve">It is with profound respect for the critical role of mental health support in our nation's educational landscape and an unwavering commitment to serving South Africa Johannesburg communities that I submit this Scholarship Application Letter. I am writing to express my fervent desire to pursue advanced training in School Counseling, specifically targeting a scholarship opportunity that will empower me to become a certified School Counselor dedicated to transforming lives within the vibrant yet complex ecosystems of Johannesburg's schools.</w:t>
      </w:r>
    </w:p>
    <w:p>
      <w:pPr>
        <w:pStyle w:val="BodyText"/>
      </w:pPr>
      <w:r>
        <w:t xml:space="preserve">My journey towards becoming a School Counselor has been deeply rooted in witnessing the profound impact of holistic student support systems across South Africa. Growing up in Soweto, I observed firsthand how systemic challenges—socioeconomic disparities, trauma stemming from violence and poverty, inadequate resources, and the lingering effects of historical inequities—significantly hindered students' academic potential and emotional well-being. This reality ignited a passion within me to contribute meaningfully to the educational environment where these challenges converge most intensely: South Africa Johannesburg. As a future School Counselor committed to serving this metropolis, I understand that effective counseling transcends traditional academic guidance; it requires cultural humility, trauma-informed practices, and an intimate understanding of the unique context of Johannesburg schools.</w:t>
      </w:r>
    </w:p>
    <w:p>
      <w:pPr>
        <w:pStyle w:val="BodyText"/>
      </w:pPr>
      <w:r>
        <w:t xml:space="preserve">My academic foundation includes a Bachelor of Social Work (BSW) from the University of Johannesburg, where I specialized in Child and Adolescent Development. My undergraduate research project focused on "Coping Mechanisms Among Grade 12 Learners in High-Risk Gauteng Communities," which involved collaborating with a local secondary school in Alexandra Township. This experience was transformative. I facilitated support groups addressing exam anxiety, family instability, and substance abuse—issues prevalent in Johannesburg's urban settings. I learned to integrate culturally responsive strategies that honored the dignity of learners speaking isiZulu, Sesotho, and English within a single classroom context. This directly aligns with the Department of Basic Education’s National School Health Policy (2021), which emphasizes counseling as a pillar for holistic development in South Africa.</w:t>
      </w:r>
    </w:p>
    <w:p>
      <w:pPr>
        <w:pStyle w:val="BodyText"/>
      </w:pPr>
      <w:r>
        <w:t xml:space="preserve">Further solidifying my dedication, I volunteered as a peer counselor at Mabopane High School for two years. In this role, I supported students navigating grief after community violence incidents—a common occurrence requiring sensitive intervention. My work contributed to a 25% increase in student referrals to the school’s limited counseling services during my tenure. Crucially, I learned that being a School Counselor in South Africa Johannesburg isn’t merely about providing therapy; it’s about building trust within communities often wary of formal support systems and advocating for systemic change alongside educators. My experience taught me that effective counseling must be proactive—identifying at-risk students before crises escalate—and deeply embedded within the school’s daily fabric.</w:t>
      </w:r>
    </w:p>
    <w:p>
      <w:pPr>
        <w:pStyle w:val="BodyText"/>
      </w:pPr>
      <w:r>
        <w:t xml:space="preserve">Why Johannesburg? This city represents both the heartbreak and hope of South Africa’s educational journey. With over 2,000 schools in Gauteng, including high-poverty districts like Khayelitsha (a neighboring municipality with similar dynamics to Johannesburg) and thriving suburban centers, the need for trained School Counselors is urgent. The Gauteng Department of Education’s 2023 Strategic Plan explicitly identifies "enhancing learner support services" as a priority. As a native Johannesburg resident with deep ties to its communities, I am uniquely positioned to understand the local nuances—where learners may juggle part-time work, care for siblings, or face gender-based violence—factors that profoundly impact their ability to learn. A scholarship will enable me to complete my Master’s in School Counseling at Wits University (a leader in SA counseling education), equipped with specialized training in trauma response and school climate improvement strategies tailored for Johannesburg contexts.</w:t>
      </w:r>
    </w:p>
    <w:p>
      <w:pPr>
        <w:pStyle w:val="BodyText"/>
      </w:pPr>
      <w:r>
        <w:t xml:space="preserve">This Scholarship Application Letter is not merely a request for financial aid; it is a pledge to serve. Upon completion of my studies, I will immediately seek employment within the Gauteng Department of Education, specifically targeting schools in high-need areas like Soweto, Alexandra, or Diepsloot—communities where my presence can make tangible change. My goal extends beyond individual counseling sessions: I aim to develop evidence-based wellness programs addressing youth anxiety (a rising concern in South Africa), mentor new counselors through the Department’s induction program, and collaborate with local NGOs like the Childline Foundation to expand access to mental health resources. I envision a Johannesburg where every learner, regardless of background, feels seen, heard, and empowered by their school environment—a vision deeply aligned with the Foundation’s mission.</w:t>
      </w:r>
    </w:p>
    <w:p>
      <w:pPr>
        <w:pStyle w:val="BodyText"/>
      </w:pPr>
      <w:r>
        <w:t xml:space="preserve">The financial barrier to advanced counseling training in South Africa remains significant for many talented individuals from underprivileged backgrounds like mine. A scholarship would alleviate this burden while investing in a community-driven solution. I am committed to repaying this investment through 10 years of dedicated service within Johannesburg’s public schools, ensuring my expertise directly serves the communities that shaped my resolve.</w:t>
      </w:r>
    </w:p>
    <w:p>
      <w:pPr>
        <w:pStyle w:val="BodyText"/>
      </w:pPr>
      <w:r>
        <w:t xml:space="preserve">In closing, I reiterate that as a future School Counselor in South Africa Johannesburg, I do not seek merely a qualification—I seek a purpose. This Scholarship Application Letter embodies my readiness to shoulder the responsibility of guiding young South Africans through challenges unique to our nation’s journey toward equity and excellence. I am eager for the opportunity to contribute meaningfully to Johannesburg’s educational renaissance as a skilled, compassionate School Counselor, and I am grateful for your consideration of this vital investment in our shared future.</w:t>
      </w:r>
    </w:p>
    <w:p>
      <w:pPr>
        <w:pStyle w:val="BodyText"/>
      </w:pPr>
      <w:r>
        <w:t xml:space="preserve">Sincerely,</w:t>
      </w:r>
    </w:p>
    <w:p>
      <w:pPr>
        <w:pStyle w:val="BodyText"/>
      </w:pPr>
      <w:r>
        <w:t xml:space="preserve">Naledi Molefe</w:t>
      </w:r>
    </w:p>
    <w:p>
      <w:pPr>
        <w:pStyle w:val="BodyText"/>
      </w:pPr>
      <w:r>
        <w:t xml:space="preserve">P.O. Box 1234, Johannesburg, Gauteng 2001</w:t>
      </w:r>
      <w:r>
        <w:br/>
      </w:r>
      <w:r>
        <w:t xml:space="preserve">Phone: +27 (76) 555-9876 | Email: nalede.molefe@university.edu.za</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 Johannesburg, South Africa</dc:title>
  <dc:creator/>
  <cp:keywords/>
  <dcterms:created xsi:type="dcterms:W3CDTF">2026-07-24T15:07:57Z</dcterms:created>
  <dcterms:modified xsi:type="dcterms:W3CDTF">2026-07-24T15:07:57Z</dcterms:modified>
</cp:coreProperties>
</file>

<file path=docProps/custom.xml><?xml version="1.0" encoding="utf-8"?>
<Properties xmlns="http://schemas.openxmlformats.org/officeDocument/2006/custom-properties" xmlns:vt="http://schemas.openxmlformats.org/officeDocument/2006/docPropsVTypes"/>
</file>